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6"/>
        <w:gridCol w:w="4579"/>
        <w:gridCol w:w="5400"/>
        <w:gridCol w:w="450"/>
        <w:gridCol w:w="1625"/>
      </w:tblGrid>
      <w:tr w:rsidR="008737F3" w14:paraId="34A6824E" w14:textId="77777777" w:rsidTr="00594A1D">
        <w:trPr>
          <w:trHeight w:val="70"/>
        </w:trPr>
        <w:tc>
          <w:tcPr>
            <w:tcW w:w="2526" w:type="dxa"/>
            <w:vMerge w:val="restart"/>
            <w:vAlign w:val="center"/>
          </w:tcPr>
          <w:p w14:paraId="664E5DDD" w14:textId="1B65F85C" w:rsidR="008737F3" w:rsidRDefault="008737F3">
            <w:r w:rsidRPr="00EE70D7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31F5A815" wp14:editId="383DEC1F">
                  <wp:extent cx="1457325" cy="819150"/>
                  <wp:effectExtent l="0" t="0" r="9525" b="0"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D175E3-6785-4BFE-8F2E-545EDAF28B1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34D175E3-6785-4BFE-8F2E-545EDAF28B1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8191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9" w:type="dxa"/>
            <w:vMerge w:val="restart"/>
            <w:vAlign w:val="center"/>
          </w:tcPr>
          <w:p w14:paraId="5FC48EC9" w14:textId="1C3204C5" w:rsidR="008737F3" w:rsidRPr="008737F3" w:rsidRDefault="008737F3" w:rsidP="008737F3">
            <w:pPr>
              <w:pStyle w:val="NormalWeb"/>
              <w:spacing w:before="0" w:beforeAutospacing="0" w:after="0" w:afterAutospacing="0"/>
              <w:rPr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553A63">
              <w:rPr>
                <w:rFonts w:asciiTheme="minorHAnsi" w:hAnsi="Calibri" w:cstheme="minorBidi"/>
                <w:b/>
                <w:bCs/>
                <w:color w:val="365F91" w:themeColor="accent1" w:themeShade="BF"/>
                <w:sz w:val="32"/>
                <w:szCs w:val="32"/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CLEANING QUOTE TEMPLATE</w:t>
            </w:r>
          </w:p>
        </w:tc>
        <w:tc>
          <w:tcPr>
            <w:tcW w:w="5400" w:type="dxa"/>
            <w:tcBorders>
              <w:bottom w:val="single" w:sz="4" w:space="0" w:color="BFBFBF" w:themeColor="background1" w:themeShade="BF"/>
            </w:tcBorders>
          </w:tcPr>
          <w:p w14:paraId="12A69F45" w14:textId="4DB61D89" w:rsidR="008737F3" w:rsidRPr="008737F3" w:rsidRDefault="008737F3" w:rsidP="00596394">
            <w:pPr>
              <w:rPr>
                <w:sz w:val="16"/>
                <w:szCs w:val="16"/>
              </w:rPr>
            </w:pPr>
            <w:r w:rsidRPr="008737F3">
              <w:rPr>
                <w:sz w:val="16"/>
                <w:szCs w:val="16"/>
              </w:rPr>
              <w:t>CUSTOMER</w:t>
            </w:r>
          </w:p>
        </w:tc>
        <w:tc>
          <w:tcPr>
            <w:tcW w:w="450" w:type="dxa"/>
          </w:tcPr>
          <w:p w14:paraId="1D38E346" w14:textId="77777777" w:rsidR="008737F3" w:rsidRPr="008737F3" w:rsidRDefault="008737F3">
            <w:pPr>
              <w:rPr>
                <w:sz w:val="16"/>
                <w:szCs w:val="16"/>
              </w:rPr>
            </w:pPr>
          </w:p>
        </w:tc>
        <w:tc>
          <w:tcPr>
            <w:tcW w:w="1625" w:type="dxa"/>
            <w:tcBorders>
              <w:bottom w:val="single" w:sz="4" w:space="0" w:color="BFBFBF" w:themeColor="background1" w:themeShade="BF"/>
            </w:tcBorders>
          </w:tcPr>
          <w:p w14:paraId="2A73B9AA" w14:textId="31870192" w:rsidR="008737F3" w:rsidRPr="008737F3" w:rsidRDefault="008737F3" w:rsidP="00596394">
            <w:pPr>
              <w:rPr>
                <w:sz w:val="16"/>
                <w:szCs w:val="16"/>
              </w:rPr>
            </w:pPr>
            <w:r w:rsidRPr="008737F3">
              <w:rPr>
                <w:sz w:val="16"/>
                <w:szCs w:val="16"/>
              </w:rPr>
              <w:t>QUOTE NO.</w:t>
            </w:r>
          </w:p>
        </w:tc>
      </w:tr>
      <w:tr w:rsidR="008737F3" w14:paraId="0162C74B" w14:textId="77777777" w:rsidTr="00654ACE">
        <w:trPr>
          <w:trHeight w:val="305"/>
        </w:trPr>
        <w:tc>
          <w:tcPr>
            <w:tcW w:w="2526" w:type="dxa"/>
            <w:vMerge/>
          </w:tcPr>
          <w:p w14:paraId="4224BF6B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79" w:type="dxa"/>
            <w:vMerge/>
            <w:tcBorders>
              <w:right w:val="single" w:sz="4" w:space="0" w:color="BFBFBF" w:themeColor="background1" w:themeShade="BF"/>
            </w:tcBorders>
          </w:tcPr>
          <w:p w14:paraId="16D03F6B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1DB3A7" w14:textId="7850B5B6" w:rsidR="008737F3" w:rsidRPr="00654ACE" w:rsidRDefault="00654ACE" w:rsidP="00596394">
            <w:pPr>
              <w:rPr>
                <w:b/>
                <w:sz w:val="20"/>
                <w:szCs w:val="20"/>
              </w:rPr>
            </w:pPr>
            <w:r w:rsidRPr="00654ACE">
              <w:rPr>
                <w:b/>
                <w:sz w:val="20"/>
                <w:szCs w:val="20"/>
              </w:rPr>
              <w:t xml:space="preserve">Mr. &amp; Mrs. </w:t>
            </w:r>
            <w:proofErr w:type="spellStart"/>
            <w:r w:rsidRPr="00654ACE">
              <w:rPr>
                <w:b/>
                <w:sz w:val="20"/>
                <w:szCs w:val="20"/>
              </w:rPr>
              <w:t>Jocob</w:t>
            </w:r>
            <w:proofErr w:type="spellEnd"/>
            <w:r w:rsidRPr="00654ACE">
              <w:rPr>
                <w:b/>
                <w:sz w:val="20"/>
                <w:szCs w:val="20"/>
              </w:rPr>
              <w:t xml:space="preserve"> Williams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81E7F4" w14:textId="77777777" w:rsidR="008737F3" w:rsidRPr="00654ACE" w:rsidRDefault="008737F3" w:rsidP="00596394">
            <w:pPr>
              <w:rPr>
                <w:b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AC771F" w14:textId="4F99B080" w:rsidR="008737F3" w:rsidRPr="00654ACE" w:rsidRDefault="00654ACE" w:rsidP="00596394">
            <w:pPr>
              <w:rPr>
                <w:b/>
                <w:sz w:val="20"/>
                <w:szCs w:val="20"/>
              </w:rPr>
            </w:pPr>
            <w:r w:rsidRPr="00654ACE">
              <w:rPr>
                <w:b/>
                <w:sz w:val="20"/>
                <w:szCs w:val="20"/>
              </w:rPr>
              <w:t>346275</w:t>
            </w:r>
          </w:p>
        </w:tc>
      </w:tr>
      <w:tr w:rsidR="008737F3" w14:paraId="7254C8E1" w14:textId="77777777" w:rsidTr="00594A1D">
        <w:tc>
          <w:tcPr>
            <w:tcW w:w="2526" w:type="dxa"/>
            <w:vMerge/>
          </w:tcPr>
          <w:p w14:paraId="4584325B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79" w:type="dxa"/>
            <w:vMerge/>
          </w:tcPr>
          <w:p w14:paraId="7B8CAA0B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40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645D42" w14:textId="06431AC0" w:rsidR="008737F3" w:rsidRPr="008737F3" w:rsidRDefault="008737F3" w:rsidP="00596394">
            <w:pPr>
              <w:rPr>
                <w:sz w:val="16"/>
                <w:szCs w:val="16"/>
              </w:rPr>
            </w:pPr>
            <w:r w:rsidRPr="008737F3">
              <w:rPr>
                <w:sz w:val="16"/>
                <w:szCs w:val="16"/>
              </w:rPr>
              <w:t>LOCATION</w:t>
            </w:r>
          </w:p>
        </w:tc>
        <w:tc>
          <w:tcPr>
            <w:tcW w:w="450" w:type="dxa"/>
          </w:tcPr>
          <w:p w14:paraId="4B5A9128" w14:textId="77777777" w:rsidR="008737F3" w:rsidRPr="008737F3" w:rsidRDefault="008737F3" w:rsidP="00596394">
            <w:pPr>
              <w:rPr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7F7FC0" w14:textId="5D479112" w:rsidR="008737F3" w:rsidRPr="008737F3" w:rsidRDefault="008737F3" w:rsidP="00596394">
            <w:pPr>
              <w:rPr>
                <w:sz w:val="16"/>
                <w:szCs w:val="16"/>
              </w:rPr>
            </w:pPr>
            <w:r w:rsidRPr="008737F3">
              <w:rPr>
                <w:sz w:val="16"/>
                <w:szCs w:val="16"/>
              </w:rPr>
              <w:t>CONTACT NO.</w:t>
            </w:r>
          </w:p>
        </w:tc>
      </w:tr>
      <w:tr w:rsidR="008737F3" w14:paraId="2F0AB42D" w14:textId="77777777" w:rsidTr="00654ACE">
        <w:trPr>
          <w:trHeight w:val="332"/>
        </w:trPr>
        <w:tc>
          <w:tcPr>
            <w:tcW w:w="2526" w:type="dxa"/>
            <w:vMerge/>
          </w:tcPr>
          <w:p w14:paraId="39AB61BD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79" w:type="dxa"/>
            <w:vMerge/>
            <w:tcBorders>
              <w:right w:val="single" w:sz="4" w:space="0" w:color="BFBFBF" w:themeColor="background1" w:themeShade="BF"/>
            </w:tcBorders>
          </w:tcPr>
          <w:p w14:paraId="7ED16F31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A39B58" w14:textId="75E43AC8" w:rsidR="008737F3" w:rsidRPr="00654ACE" w:rsidRDefault="00654ACE" w:rsidP="00596394">
            <w:pPr>
              <w:rPr>
                <w:b/>
                <w:sz w:val="20"/>
                <w:szCs w:val="20"/>
              </w:rPr>
            </w:pPr>
            <w:r w:rsidRPr="00654ACE">
              <w:rPr>
                <w:b/>
                <w:sz w:val="20"/>
                <w:szCs w:val="20"/>
              </w:rPr>
              <w:t>Long Beach, California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8B5236" w14:textId="77777777" w:rsidR="008737F3" w:rsidRPr="00654ACE" w:rsidRDefault="008737F3" w:rsidP="00596394">
            <w:pPr>
              <w:rPr>
                <w:b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DDDA40" w14:textId="735F763A" w:rsidR="008737F3" w:rsidRPr="00654ACE" w:rsidRDefault="00654ACE" w:rsidP="00596394">
            <w:pPr>
              <w:rPr>
                <w:b/>
                <w:sz w:val="20"/>
                <w:szCs w:val="20"/>
              </w:rPr>
            </w:pPr>
            <w:r w:rsidRPr="00654ACE">
              <w:rPr>
                <w:b/>
                <w:sz w:val="20"/>
                <w:szCs w:val="20"/>
              </w:rPr>
              <w:t>202-574-0111</w:t>
            </w:r>
          </w:p>
        </w:tc>
      </w:tr>
      <w:tr w:rsidR="008737F3" w14:paraId="15CDD42D" w14:textId="77777777" w:rsidTr="00594A1D">
        <w:tc>
          <w:tcPr>
            <w:tcW w:w="2526" w:type="dxa"/>
            <w:vMerge/>
          </w:tcPr>
          <w:p w14:paraId="48AEDD8A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79" w:type="dxa"/>
            <w:vMerge/>
          </w:tcPr>
          <w:p w14:paraId="7775E400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40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B8D149" w14:textId="12D67F32" w:rsidR="008737F3" w:rsidRPr="008737F3" w:rsidRDefault="008737F3" w:rsidP="00596394">
            <w:pPr>
              <w:rPr>
                <w:sz w:val="16"/>
                <w:szCs w:val="16"/>
              </w:rPr>
            </w:pPr>
            <w:r w:rsidRPr="008737F3">
              <w:rPr>
                <w:sz w:val="16"/>
                <w:szCs w:val="16"/>
              </w:rPr>
              <w:t>CONTACT PERSON</w:t>
            </w:r>
          </w:p>
        </w:tc>
        <w:tc>
          <w:tcPr>
            <w:tcW w:w="450" w:type="dxa"/>
          </w:tcPr>
          <w:p w14:paraId="4D41859B" w14:textId="77777777" w:rsidR="008737F3" w:rsidRPr="008737F3" w:rsidRDefault="008737F3" w:rsidP="00596394">
            <w:pPr>
              <w:rPr>
                <w:sz w:val="16"/>
                <w:szCs w:val="16"/>
              </w:rPr>
            </w:pPr>
          </w:p>
        </w:tc>
        <w:tc>
          <w:tcPr>
            <w:tcW w:w="162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AF6BF7" w14:textId="37D8DF58" w:rsidR="008737F3" w:rsidRPr="008737F3" w:rsidRDefault="008737F3" w:rsidP="00596394">
            <w:pPr>
              <w:rPr>
                <w:sz w:val="16"/>
                <w:szCs w:val="16"/>
              </w:rPr>
            </w:pPr>
            <w:r w:rsidRPr="008737F3">
              <w:rPr>
                <w:sz w:val="16"/>
                <w:szCs w:val="16"/>
              </w:rPr>
              <w:t>DATE</w:t>
            </w:r>
          </w:p>
        </w:tc>
      </w:tr>
      <w:tr w:rsidR="008737F3" w14:paraId="6936F822" w14:textId="77777777" w:rsidTr="00654ACE">
        <w:trPr>
          <w:trHeight w:val="332"/>
        </w:trPr>
        <w:tc>
          <w:tcPr>
            <w:tcW w:w="2526" w:type="dxa"/>
            <w:vMerge/>
          </w:tcPr>
          <w:p w14:paraId="2807C24D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79" w:type="dxa"/>
            <w:vMerge/>
            <w:tcBorders>
              <w:right w:val="single" w:sz="4" w:space="0" w:color="BFBFBF" w:themeColor="background1" w:themeShade="BF"/>
            </w:tcBorders>
          </w:tcPr>
          <w:p w14:paraId="4CB5C4C9" w14:textId="77777777" w:rsidR="008737F3" w:rsidRPr="00EE70D7" w:rsidRDefault="008737F3" w:rsidP="0059639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54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4B316D" w14:textId="633519B8" w:rsidR="008737F3" w:rsidRPr="00654ACE" w:rsidRDefault="00654ACE" w:rsidP="00596394">
            <w:pPr>
              <w:rPr>
                <w:b/>
                <w:sz w:val="20"/>
                <w:szCs w:val="20"/>
              </w:rPr>
            </w:pPr>
            <w:r w:rsidRPr="00654ACE">
              <w:rPr>
                <w:b/>
                <w:sz w:val="20"/>
                <w:szCs w:val="20"/>
              </w:rPr>
              <w:t>John Smith</w:t>
            </w:r>
          </w:p>
        </w:tc>
        <w:tc>
          <w:tcPr>
            <w:tcW w:w="45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B41DB5" w14:textId="77777777" w:rsidR="008737F3" w:rsidRPr="00654ACE" w:rsidRDefault="008737F3" w:rsidP="00596394">
            <w:pPr>
              <w:rPr>
                <w:b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E46D04" w14:textId="6082F5E1" w:rsidR="008737F3" w:rsidRPr="00654ACE" w:rsidRDefault="00654ACE" w:rsidP="00596394">
            <w:pPr>
              <w:rPr>
                <w:b/>
                <w:sz w:val="20"/>
                <w:szCs w:val="20"/>
              </w:rPr>
            </w:pPr>
            <w:r w:rsidRPr="00654ACE">
              <w:rPr>
                <w:b/>
                <w:sz w:val="20"/>
                <w:szCs w:val="20"/>
              </w:rPr>
              <w:t>mm/dd/</w:t>
            </w:r>
            <w:proofErr w:type="spellStart"/>
            <w:r w:rsidRPr="00654ACE">
              <w:rPr>
                <w:b/>
                <w:sz w:val="20"/>
                <w:szCs w:val="20"/>
              </w:rPr>
              <w:t>yyyy</w:t>
            </w:r>
            <w:proofErr w:type="spellEnd"/>
          </w:p>
        </w:tc>
      </w:tr>
    </w:tbl>
    <w:tbl>
      <w:tblPr>
        <w:tblW w:w="14618" w:type="dxa"/>
        <w:tblInd w:w="-5" w:type="dxa"/>
        <w:tblLook w:val="04A0" w:firstRow="1" w:lastRow="0" w:firstColumn="1" w:lastColumn="0" w:noHBand="0" w:noVBand="1"/>
      </w:tblPr>
      <w:tblGrid>
        <w:gridCol w:w="2960"/>
        <w:gridCol w:w="2080"/>
        <w:gridCol w:w="520"/>
        <w:gridCol w:w="520"/>
        <w:gridCol w:w="520"/>
        <w:gridCol w:w="520"/>
        <w:gridCol w:w="2680"/>
        <w:gridCol w:w="2652"/>
        <w:gridCol w:w="536"/>
        <w:gridCol w:w="566"/>
        <w:gridCol w:w="540"/>
        <w:gridCol w:w="524"/>
      </w:tblGrid>
      <w:tr w:rsidR="00EE70D7" w:rsidRPr="00EE70D7" w14:paraId="05916390" w14:textId="77777777" w:rsidTr="008737F3">
        <w:trPr>
          <w:trHeight w:val="800"/>
        </w:trPr>
        <w:tc>
          <w:tcPr>
            <w:tcW w:w="2960" w:type="dxa"/>
            <w:tcBorders>
              <w:top w:val="single" w:sz="4" w:space="0" w:color="BFBFBF"/>
              <w:left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394E4F9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Area / Item</w:t>
            </w:r>
          </w:p>
        </w:tc>
        <w:tc>
          <w:tcPr>
            <w:tcW w:w="2080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0C50212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Work Description</w:t>
            </w:r>
          </w:p>
        </w:tc>
        <w:tc>
          <w:tcPr>
            <w:tcW w:w="520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textDirection w:val="btLr"/>
            <w:vAlign w:val="center"/>
            <w:hideMark/>
          </w:tcPr>
          <w:p w14:paraId="7915CCEE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Daily</w:t>
            </w:r>
          </w:p>
        </w:tc>
        <w:tc>
          <w:tcPr>
            <w:tcW w:w="520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textDirection w:val="btLr"/>
            <w:vAlign w:val="center"/>
            <w:hideMark/>
          </w:tcPr>
          <w:p w14:paraId="5463C3E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Weekly</w:t>
            </w:r>
          </w:p>
        </w:tc>
        <w:tc>
          <w:tcPr>
            <w:tcW w:w="520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textDirection w:val="btLr"/>
            <w:vAlign w:val="center"/>
            <w:hideMark/>
          </w:tcPr>
          <w:p w14:paraId="125EDE5E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Monthly</w:t>
            </w:r>
          </w:p>
        </w:tc>
        <w:tc>
          <w:tcPr>
            <w:tcW w:w="520" w:type="dxa"/>
            <w:tcBorders>
              <w:top w:val="single" w:sz="4" w:space="0" w:color="BFBFBF"/>
              <w:left w:val="nil"/>
              <w:bottom w:val="single" w:sz="4" w:space="0" w:color="auto"/>
              <w:right w:val="nil"/>
            </w:tcBorders>
            <w:shd w:val="clear" w:color="000000" w:fill="2F75B5"/>
            <w:noWrap/>
            <w:textDirection w:val="btLr"/>
            <w:vAlign w:val="center"/>
            <w:hideMark/>
          </w:tcPr>
          <w:p w14:paraId="5C857C23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Other</w:t>
            </w:r>
          </w:p>
        </w:tc>
        <w:tc>
          <w:tcPr>
            <w:tcW w:w="2680" w:type="dxa"/>
            <w:tcBorders>
              <w:top w:val="single" w:sz="4" w:space="0" w:color="BFBFBF"/>
              <w:left w:val="single" w:sz="8" w:space="0" w:color="BFBFBF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07F8293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Area / Items</w:t>
            </w:r>
          </w:p>
        </w:tc>
        <w:tc>
          <w:tcPr>
            <w:tcW w:w="2652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5651653D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Description</w:t>
            </w:r>
          </w:p>
        </w:tc>
        <w:tc>
          <w:tcPr>
            <w:tcW w:w="536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textDirection w:val="btLr"/>
            <w:vAlign w:val="center"/>
            <w:hideMark/>
          </w:tcPr>
          <w:p w14:paraId="0BA5BB9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Daily</w:t>
            </w:r>
          </w:p>
        </w:tc>
        <w:tc>
          <w:tcPr>
            <w:tcW w:w="566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textDirection w:val="btLr"/>
            <w:vAlign w:val="center"/>
            <w:hideMark/>
          </w:tcPr>
          <w:p w14:paraId="701A4EF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Weekly</w:t>
            </w:r>
          </w:p>
        </w:tc>
        <w:tc>
          <w:tcPr>
            <w:tcW w:w="540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textDirection w:val="btLr"/>
            <w:vAlign w:val="center"/>
            <w:hideMark/>
          </w:tcPr>
          <w:p w14:paraId="3C53718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Monthly</w:t>
            </w:r>
          </w:p>
        </w:tc>
        <w:tc>
          <w:tcPr>
            <w:tcW w:w="524" w:type="dxa"/>
            <w:tcBorders>
              <w:top w:val="single" w:sz="4" w:space="0" w:color="BFBFBF"/>
              <w:left w:val="nil"/>
              <w:bottom w:val="single" w:sz="4" w:space="0" w:color="auto"/>
              <w:right w:val="single" w:sz="4" w:space="0" w:color="BFBFBF"/>
            </w:tcBorders>
            <w:shd w:val="clear" w:color="000000" w:fill="2F75B5"/>
            <w:noWrap/>
            <w:textDirection w:val="btLr"/>
            <w:vAlign w:val="center"/>
            <w:hideMark/>
          </w:tcPr>
          <w:p w14:paraId="683648BD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Other</w:t>
            </w:r>
          </w:p>
        </w:tc>
      </w:tr>
      <w:tr w:rsidR="00EE70D7" w:rsidRPr="00EE70D7" w14:paraId="3872DADB" w14:textId="77777777" w:rsidTr="008737F3">
        <w:trPr>
          <w:trHeight w:val="285"/>
        </w:trPr>
        <w:tc>
          <w:tcPr>
            <w:tcW w:w="7120" w:type="dxa"/>
            <w:gridSpan w:val="6"/>
            <w:tcBorders>
              <w:top w:val="single" w:sz="4" w:space="0" w:color="auto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D9D9D9"/>
            <w:noWrap/>
            <w:vAlign w:val="center"/>
            <w:hideMark/>
          </w:tcPr>
          <w:p w14:paraId="35A54A2E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estrooms</w:t>
            </w:r>
          </w:p>
        </w:tc>
        <w:tc>
          <w:tcPr>
            <w:tcW w:w="7498" w:type="dxa"/>
            <w:gridSpan w:val="6"/>
            <w:tcBorders>
              <w:top w:val="single" w:sz="4" w:space="0" w:color="auto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11B8966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ntrance Glass Doors</w:t>
            </w:r>
          </w:p>
        </w:tc>
      </w:tr>
      <w:tr w:rsidR="008737F3" w:rsidRPr="00EE70D7" w14:paraId="2A3D6FC7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42E45E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Toilet | Sinks | Urinal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3FB7B4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lean | Sanitize | Polish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557727C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3E6173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0F2D564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95422B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C55593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Interior Glas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70A2A0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lean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781B8CC5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F447B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5D6F415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29AF79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6F6B952B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F5EF53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Trash Container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EB0850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Empty | Clean | Sanitize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DAAB1A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6DAC7C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727EC49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448FA3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B4320C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 xml:space="preserve">Ledges | </w:t>
            </w:r>
            <w:proofErr w:type="gramStart"/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Window  Sills</w:t>
            </w:r>
            <w:proofErr w:type="gramEnd"/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F0F24A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Dust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738BEB8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69FE9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9C184C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0FF66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576476EF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679BA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Dispensers Soap, Towel, Tissu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B885A6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Fill | Clean | Sanitize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8EC0A2C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4EFDC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B6B3D59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C1D48B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7A5B1C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Doors | Frames | Wall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060C7A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Spot Clean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0A196CD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71BA7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020A5353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2B5B8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6E53CE18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339494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Glass | Mirrors | Chrome Hardwar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D7BEDF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lean | Polish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4C220F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77872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02890B29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7DE083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1AD969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Baseboard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135722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Dust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0C02597E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2FFBB5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8D82CC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3B19A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EE70D7" w:rsidRPr="00EE70D7" w14:paraId="314FB187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1651ED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Floor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51B775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Sweep | Damp Mop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0F7CC7C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6C87BC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7A03D9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66D0B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7498" w:type="dxa"/>
            <w:gridSpan w:val="6"/>
            <w:tcBorders>
              <w:top w:val="single" w:sz="4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8612185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Miscellaneous</w:t>
            </w:r>
          </w:p>
        </w:tc>
      </w:tr>
      <w:tr w:rsidR="008737F3" w:rsidRPr="00EE70D7" w14:paraId="2D2B8FAA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95A4316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Walls by Sinks | Urinal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CC81EC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Damp Wipe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EA1404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2AF1D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98C214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E5F47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E0583E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Waste Can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A6024A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Empty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BB29A7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DC88F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07E6AD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D61D3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6E87D2A7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B332793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Floor Drain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48222CB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Seal | Clean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F7DB145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0670B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61F15B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90E34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6BCD71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Ash Trays | Urn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B56029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Empty | Damp Wipe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136E55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08989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ED2A0DD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72071D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35308F99" w14:textId="77777777" w:rsidTr="008737F3">
        <w:trPr>
          <w:trHeight w:val="285"/>
        </w:trPr>
        <w:tc>
          <w:tcPr>
            <w:tcW w:w="712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D9D9D9"/>
            <w:noWrap/>
            <w:vAlign w:val="bottom"/>
            <w:hideMark/>
          </w:tcPr>
          <w:p w14:paraId="6BA938D1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Floors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F59659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Vending Machine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95A7E0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Damp Wipe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0D562A8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AA0A9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F65B16D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5489A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1AB82C02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301BD92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Resilient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4D24D7A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Sweep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62F3071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63683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0A24A5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0BD51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F98348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Light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42E2B0A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Replace | Dust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A35D5D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5A076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ED9DF65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5BE04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0E99C6A8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67D1A53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Resilient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867B493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Damp Mop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D873DC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58BA2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EE9537D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34B18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8BA76B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hairs | Clocks | Picture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A274C2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Dust | Damp Wipe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53661BD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47712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2CDDCA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96146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02507E96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C66CBA9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Resilient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E9FE7D0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Wax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678CF319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56EC7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2B93CD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5EACE9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1C4D13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Vents | Louvers | Fans | Drape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C590FD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lean | Vacuum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45837DE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64002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72670DC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8909F9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5D596536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514EDF9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ement | Terrazzo | Tile | Other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FA4D1D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Sweep | Damp Mop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36D325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312785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7BC5F31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40B375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D569576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Upholstered Furniture | Drape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B0CB20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Vacuum | Shampoo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726D5CD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8EC81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89F187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7A353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53E58E33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8CB2B7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Rugs | Carpet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5B0F81D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Vacuum | Shampoo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612B3E0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F6CBE3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60F8924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10FE05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5EDD731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Glass Windows | Door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653051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lean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4FB7223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5672F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58856E2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DFDB1C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673949E1" w14:textId="77777777" w:rsidTr="008737F3">
        <w:trPr>
          <w:trHeight w:val="285"/>
        </w:trPr>
        <w:tc>
          <w:tcPr>
            <w:tcW w:w="712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D9D9D9"/>
            <w:noWrap/>
            <w:vAlign w:val="bottom"/>
            <w:hideMark/>
          </w:tcPr>
          <w:p w14:paraId="288D09E1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xterior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C0BDED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Mat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E4307FD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Vacuum | Pick Up | Turn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C96350D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7DF9C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0E4412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A34FCC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5C16C085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BD437D9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Entranc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6F4405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Sweep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2913288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4C6685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905D15D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F3D967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8C2C147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Kickplates | Threshold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7D9D68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lean | Polish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680C65BC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A7DE0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8FD684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95DB9C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7C4B5AFC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E487C7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Paper | Debri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39D8DA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Pick-Up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F40EAE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80733E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2D1C46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46863B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3C5EAC1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Light Switches | Haggle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CB92FA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lean | Polish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ED268B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093EC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72B9440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72EF19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8737F3" w:rsidRPr="00EE70D7" w14:paraId="79286716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EE6BA2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Sidewalk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2A409E1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Sweep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A1BE975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D81CD9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CD7878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76FF9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7380A83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Janitor's Storage Areas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BF82872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Clean | Organize | Restock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A3463A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DEAC2B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077FCC8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D742B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EE70D7" w:rsidRPr="00EE70D7" w14:paraId="6C17A085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E079EB2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Parking Lot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55FD521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Sweep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68800AE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2E6D4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7722E2D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65CFE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7498" w:type="dxa"/>
            <w:gridSpan w:val="6"/>
            <w:tcBorders>
              <w:top w:val="single" w:sz="4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bottom"/>
            <w:hideMark/>
          </w:tcPr>
          <w:p w14:paraId="2CE519B3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Others:</w:t>
            </w:r>
          </w:p>
        </w:tc>
      </w:tr>
      <w:tr w:rsidR="00EE70D7" w:rsidRPr="00EE70D7" w14:paraId="28DF5B07" w14:textId="77777777" w:rsidTr="008737F3">
        <w:trPr>
          <w:trHeight w:val="285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60CDE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rms and Conditions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898E9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EEA93" w14:textId="77777777" w:rsidR="00EE70D7" w:rsidRPr="00EE70D7" w:rsidRDefault="00EE70D7" w:rsidP="00EE70D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9F1A0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77A7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1096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623ACA2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1A29D5D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367BE2CF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B8F9DD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585664E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690487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EE70D7" w:rsidRPr="00EE70D7" w14:paraId="749B2E48" w14:textId="77777777" w:rsidTr="008737F3">
        <w:trPr>
          <w:trHeight w:val="285"/>
        </w:trPr>
        <w:tc>
          <w:tcPr>
            <w:tcW w:w="712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3E6EC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1. Cleaning materials will be supplied by the Service Provider.</w:t>
            </w: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br/>
              <w:t>2. Date service begin 5 days upon acceptance of this proposal.</w:t>
            </w: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br/>
              <w:t xml:space="preserve">3. Total cost </w:t>
            </w:r>
            <w:proofErr w:type="gramStart"/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exclude</w:t>
            </w:r>
            <w:proofErr w:type="gramEnd"/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 xml:space="preserve"> applicable taxes.</w:t>
            </w: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br/>
              <w:t xml:space="preserve">4. This Agreement may be terminated by </w:t>
            </w:r>
            <w:proofErr w:type="gramStart"/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a 30 days</w:t>
            </w:r>
            <w:proofErr w:type="gramEnd"/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 xml:space="preserve"> written notice by either party.</w:t>
            </w: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br/>
              <w:t>5. This proposal expires 15 days from date of proposal.</w:t>
            </w: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FAEBB3B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51BBEC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53A31F6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F7B37E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40ADA7C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0AC101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EE70D7" w:rsidRPr="00EE70D7" w14:paraId="38D7B330" w14:textId="77777777" w:rsidTr="008737F3">
        <w:trPr>
          <w:trHeight w:val="285"/>
        </w:trPr>
        <w:tc>
          <w:tcPr>
            <w:tcW w:w="712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4B8815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CB02DEC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DDE9B97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2003C474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944C63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DEBF7"/>
            <w:noWrap/>
            <w:vAlign w:val="center"/>
            <w:hideMark/>
          </w:tcPr>
          <w:p w14:paraId="13435F4A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  <w:tc>
          <w:tcPr>
            <w:tcW w:w="52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AB4DE3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EE70D7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</w:t>
            </w:r>
          </w:p>
        </w:tc>
      </w:tr>
      <w:tr w:rsidR="00EE70D7" w:rsidRPr="00EE70D7" w14:paraId="53C59763" w14:textId="77777777" w:rsidTr="008737F3">
        <w:trPr>
          <w:trHeight w:val="285"/>
        </w:trPr>
        <w:tc>
          <w:tcPr>
            <w:tcW w:w="712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021B58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2F75B5"/>
            <w:noWrap/>
            <w:vAlign w:val="bottom"/>
            <w:hideMark/>
          </w:tcPr>
          <w:p w14:paraId="59DFCFD1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2F75B5"/>
            <w:noWrap/>
            <w:vAlign w:val="bottom"/>
            <w:hideMark/>
          </w:tcPr>
          <w:p w14:paraId="7A345E63" w14:textId="77777777" w:rsidR="00EE70D7" w:rsidRPr="00EE70D7" w:rsidRDefault="00EE70D7" w:rsidP="00EE70D7">
            <w:pPr>
              <w:widowControl/>
              <w:autoSpaceDE/>
              <w:autoSpaceDN/>
              <w:jc w:val="right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Total Cost</w:t>
            </w:r>
          </w:p>
        </w:tc>
        <w:tc>
          <w:tcPr>
            <w:tcW w:w="2166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2F75B5"/>
            <w:noWrap/>
            <w:vAlign w:val="bottom"/>
            <w:hideMark/>
          </w:tcPr>
          <w:p w14:paraId="4615F786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  <w:r w:rsidRPr="00EE70D7"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  <w:t>3,800.00 / Month</w:t>
            </w:r>
          </w:p>
        </w:tc>
      </w:tr>
      <w:tr w:rsidR="00EE70D7" w:rsidRPr="00EE70D7" w14:paraId="3BF4A221" w14:textId="77777777" w:rsidTr="008737F3">
        <w:trPr>
          <w:trHeight w:val="285"/>
        </w:trPr>
        <w:tc>
          <w:tcPr>
            <w:tcW w:w="712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4D8449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49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8BDC2" w14:textId="77777777" w:rsidR="00EE70D7" w:rsidRPr="00EE70D7" w:rsidRDefault="00EE70D7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8737F3" w:rsidRPr="00EE70D7" w14:paraId="66CE5DFE" w14:textId="77777777" w:rsidTr="006232B1">
        <w:trPr>
          <w:trHeight w:val="514"/>
        </w:trPr>
        <w:tc>
          <w:tcPr>
            <w:tcW w:w="712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FC9FFC" w14:textId="77777777" w:rsidR="008737F3" w:rsidRPr="00EE70D7" w:rsidRDefault="008737F3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332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209251C7" w14:textId="77777777" w:rsidR="008737F3" w:rsidRPr="00EE70D7" w:rsidRDefault="008737F3" w:rsidP="00EE70D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800DB" w14:textId="77777777" w:rsidR="008737F3" w:rsidRPr="00EE70D7" w:rsidRDefault="008737F3" w:rsidP="00EE70D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5325A8ED" w14:textId="77777777" w:rsidR="008737F3" w:rsidRPr="00EE70D7" w:rsidRDefault="008737F3" w:rsidP="00EE70D7">
            <w:pPr>
              <w:widowControl/>
              <w:autoSpaceDE/>
              <w:autoSpaceDN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EE70D7">
              <w:rPr>
                <w:rFonts w:eastAsia="Times New Roman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EE70D7" w:rsidRPr="00EE70D7" w14:paraId="7C479024" w14:textId="77777777" w:rsidTr="008737F3">
        <w:trPr>
          <w:trHeight w:val="285"/>
        </w:trPr>
        <w:tc>
          <w:tcPr>
            <w:tcW w:w="712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E94C2F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6A23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EE70D7">
              <w:rPr>
                <w:rFonts w:eastAsia="Times New Roman" w:cs="Calibri"/>
                <w:color w:val="000000"/>
                <w:sz w:val="16"/>
                <w:szCs w:val="16"/>
              </w:rPr>
              <w:t>AUTORIZE SIGNATURE</w:t>
            </w:r>
          </w:p>
        </w:tc>
        <w:tc>
          <w:tcPr>
            <w:tcW w:w="2652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089FF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AC7D6" w14:textId="77777777" w:rsidR="00EE70D7" w:rsidRPr="00EE70D7" w:rsidRDefault="00EE70D7" w:rsidP="00EE70D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6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15288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EE70D7">
              <w:rPr>
                <w:rFonts w:eastAsia="Times New Roman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7F390" w14:textId="77777777" w:rsidR="00EE70D7" w:rsidRPr="00EE70D7" w:rsidRDefault="00EE70D7" w:rsidP="00EE70D7">
            <w:pPr>
              <w:widowControl/>
              <w:autoSpaceDE/>
              <w:autoSpaceDN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24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7B215" w14:textId="77777777" w:rsidR="00EE70D7" w:rsidRPr="00EE70D7" w:rsidRDefault="00EE70D7" w:rsidP="00EE70D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7F5010A" w14:textId="5701AECD" w:rsidR="00A17589" w:rsidRPr="00C7568B" w:rsidRDefault="00A17589" w:rsidP="008737F3">
      <w:pPr>
        <w:rPr>
          <w:sz w:val="2"/>
          <w:szCs w:val="2"/>
        </w:rPr>
      </w:pPr>
    </w:p>
    <w:sectPr w:rsidR="00A17589" w:rsidRPr="00C7568B" w:rsidSect="00EE70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6838" w:h="11906" w:orient="landscape" w:code="9"/>
      <w:pgMar w:top="720" w:right="1080" w:bottom="720" w:left="1080" w:header="720" w:footer="40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3642BF" w14:textId="77777777" w:rsidR="00D25B8E" w:rsidRDefault="00D25B8E" w:rsidP="00C01AED">
      <w:r>
        <w:separator/>
      </w:r>
    </w:p>
  </w:endnote>
  <w:endnote w:type="continuationSeparator" w:id="0">
    <w:p w14:paraId="44ED14C0" w14:textId="77777777" w:rsidR="00D25B8E" w:rsidRDefault="00D25B8E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C506A" w14:textId="77777777" w:rsidR="000436DC" w:rsidRDefault="000436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3FA8F" w14:textId="3057BEBF" w:rsidR="00C01AED" w:rsidRDefault="00C01AED" w:rsidP="00C01AE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90612" w14:textId="77777777" w:rsidR="000436DC" w:rsidRDefault="00043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4D09E" w14:textId="77777777" w:rsidR="00D25B8E" w:rsidRDefault="00D25B8E" w:rsidP="00C01AED">
      <w:r>
        <w:separator/>
      </w:r>
    </w:p>
  </w:footnote>
  <w:footnote w:type="continuationSeparator" w:id="0">
    <w:p w14:paraId="77AB32B6" w14:textId="77777777" w:rsidR="00D25B8E" w:rsidRDefault="00D25B8E" w:rsidP="00C0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1F97D" w14:textId="77777777" w:rsidR="000436DC" w:rsidRDefault="000436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7D6E1" w14:textId="33F3F6CF" w:rsidR="00AC7A5B" w:rsidRPr="00EE70D7" w:rsidRDefault="00C01AED">
    <w:pPr>
      <w:pStyle w:val="Header"/>
      <w:rPr>
        <w:sz w:val="2"/>
        <w:szCs w:val="2"/>
      </w:rPr>
    </w:pPr>
    <w:bookmarkStart w:id="0" w:name="_GoBack"/>
    <w:r w:rsidRPr="00EE70D7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15E74B39" wp14:editId="07177A0D">
          <wp:simplePos x="0" y="0"/>
          <wp:positionH relativeFrom="column">
            <wp:posOffset>8486775</wp:posOffset>
          </wp:positionH>
          <wp:positionV relativeFrom="paragraph">
            <wp:posOffset>-38227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DCA86A" w14:textId="77777777" w:rsidR="000436DC" w:rsidRDefault="000436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jcxNjEzsDQ2NDBU0lEKTi0uzszPAykwqwUAy1CDxywAAAA="/>
  </w:docVars>
  <w:rsids>
    <w:rsidRoot w:val="00A17589"/>
    <w:rsid w:val="000436DC"/>
    <w:rsid w:val="00262865"/>
    <w:rsid w:val="0030433D"/>
    <w:rsid w:val="00332A35"/>
    <w:rsid w:val="0038265C"/>
    <w:rsid w:val="003E7B43"/>
    <w:rsid w:val="004009A7"/>
    <w:rsid w:val="004577F3"/>
    <w:rsid w:val="005615D6"/>
    <w:rsid w:val="005822FC"/>
    <w:rsid w:val="00594A1D"/>
    <w:rsid w:val="00654ACE"/>
    <w:rsid w:val="00756248"/>
    <w:rsid w:val="008737F3"/>
    <w:rsid w:val="009431D4"/>
    <w:rsid w:val="00A10FF6"/>
    <w:rsid w:val="00A17589"/>
    <w:rsid w:val="00AC7A5B"/>
    <w:rsid w:val="00B111BF"/>
    <w:rsid w:val="00C01AED"/>
    <w:rsid w:val="00C11ABA"/>
    <w:rsid w:val="00C51573"/>
    <w:rsid w:val="00C7568B"/>
    <w:rsid w:val="00D05757"/>
    <w:rsid w:val="00D25B8E"/>
    <w:rsid w:val="00D70E44"/>
    <w:rsid w:val="00E106D1"/>
    <w:rsid w:val="00E363D6"/>
    <w:rsid w:val="00EA5649"/>
    <w:rsid w:val="00EB12CB"/>
    <w:rsid w:val="00EE70D7"/>
    <w:rsid w:val="00F5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E70D7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HFO Desktop</dc:creator>
  <cp:lastModifiedBy>Henry Ong</cp:lastModifiedBy>
  <cp:revision>6</cp:revision>
  <dcterms:created xsi:type="dcterms:W3CDTF">2020-04-20T14:27:00Z</dcterms:created>
  <dcterms:modified xsi:type="dcterms:W3CDTF">2020-04-2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